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2081"/>
        <w:gridCol w:w="1878"/>
        <w:gridCol w:w="2074"/>
      </w:tblGrid>
      <w:tr w:rsidR="00D16BD4" w14:paraId="3C0B1371" w14:textId="77777777" w:rsidTr="00DA7A24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2081" w:type="dxa"/>
          </w:tcPr>
          <w:p w14:paraId="334E1C2D" w14:textId="16D13B35" w:rsidR="00D16BD4" w:rsidRPr="00FE14CC" w:rsidRDefault="00675AAA" w:rsidP="00C20246">
            <w:pPr>
              <w:spacing w:line="360" w:lineRule="auto"/>
              <w:rPr>
                <w:sz w:val="22"/>
              </w:rPr>
            </w:pPr>
            <w:r w:rsidRPr="00FE14CC">
              <w:rPr>
                <w:rFonts w:hint="eastAsia"/>
                <w:sz w:val="22"/>
              </w:rPr>
              <w:t>2</w:t>
            </w:r>
            <w:r w:rsidRPr="00FE14CC">
              <w:rPr>
                <w:sz w:val="22"/>
              </w:rPr>
              <w:t>02</w:t>
            </w:r>
            <w:r w:rsidR="00C20246">
              <w:rPr>
                <w:rFonts w:hint="eastAsia"/>
                <w:sz w:val="22"/>
              </w:rPr>
              <w:t>4</w:t>
            </w:r>
            <w:r w:rsidR="004C107F" w:rsidRPr="00FE14CC">
              <w:rPr>
                <w:rFonts w:hint="eastAsia"/>
                <w:sz w:val="22"/>
              </w:rPr>
              <w:t>年</w:t>
            </w:r>
            <w:r w:rsidR="005A0BEA">
              <w:rPr>
                <w:rFonts w:hint="eastAsia"/>
                <w:sz w:val="22"/>
              </w:rPr>
              <w:t>4</w:t>
            </w:r>
            <w:r w:rsidR="004C107F" w:rsidRPr="00FE14CC">
              <w:rPr>
                <w:rFonts w:hint="eastAsia"/>
                <w:sz w:val="22"/>
              </w:rPr>
              <w:t>月</w:t>
            </w:r>
            <w:r w:rsidR="00C20246">
              <w:rPr>
                <w:rFonts w:hint="eastAsia"/>
                <w:sz w:val="22"/>
              </w:rPr>
              <w:t>22</w:t>
            </w:r>
            <w:r w:rsidR="004C107F" w:rsidRPr="00FE14CC">
              <w:rPr>
                <w:rFonts w:hint="eastAsia"/>
                <w:sz w:val="22"/>
              </w:rPr>
              <w:t>日</w:t>
            </w:r>
          </w:p>
        </w:tc>
        <w:tc>
          <w:tcPr>
            <w:tcW w:w="1878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BAB382C" w:rsidR="00D16BD4" w:rsidRDefault="00E54B2A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息中心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建设的系统名称</w:t>
            </w:r>
          </w:p>
        </w:tc>
        <w:tc>
          <w:tcPr>
            <w:tcW w:w="6033" w:type="dxa"/>
            <w:gridSpan w:val="3"/>
          </w:tcPr>
          <w:p w14:paraId="5D026B2D" w14:textId="0E6CE3B6" w:rsidR="00D16BD4" w:rsidRPr="00675AAA" w:rsidRDefault="00C20246">
            <w:pPr>
              <w:spacing w:line="360" w:lineRule="auto"/>
              <w:jc w:val="center"/>
              <w:rPr>
                <w:sz w:val="24"/>
              </w:rPr>
            </w:pPr>
            <w:r w:rsidRPr="00C20246">
              <w:rPr>
                <w:rFonts w:hint="eastAsia"/>
                <w:b/>
                <w:bCs/>
                <w:sz w:val="28"/>
                <w:szCs w:val="28"/>
              </w:rPr>
              <w:t>医院实验室信息系统（</w:t>
            </w:r>
            <w:r w:rsidRPr="00C20246">
              <w:rPr>
                <w:rFonts w:hint="eastAsia"/>
                <w:b/>
                <w:bCs/>
                <w:sz w:val="28"/>
                <w:szCs w:val="28"/>
              </w:rPr>
              <w:t>LIS</w:t>
            </w:r>
            <w:r w:rsidRPr="00C20246">
              <w:rPr>
                <w:rFonts w:hint="eastAsia"/>
                <w:b/>
                <w:bCs/>
                <w:sz w:val="28"/>
                <w:szCs w:val="28"/>
              </w:rPr>
              <w:t>）</w:t>
            </w:r>
            <w:proofErr w:type="gramStart"/>
            <w:r w:rsidRPr="00C20246">
              <w:rPr>
                <w:rFonts w:hint="eastAsia"/>
                <w:b/>
                <w:bCs/>
                <w:sz w:val="28"/>
                <w:szCs w:val="28"/>
              </w:rPr>
              <w:t>维保服务</w:t>
            </w:r>
            <w:proofErr w:type="gramEnd"/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Default="00E44561" w:rsidP="00A60B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7F23F72B" w:rsidR="00862E95" w:rsidRDefault="00C20246" w:rsidP="005E6EAF">
            <w:pPr>
              <w:spacing w:line="360" w:lineRule="auto"/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详见附件</w:t>
            </w:r>
            <w:r>
              <w:rPr>
                <w:rFonts w:hint="eastAsia"/>
                <w:sz w:val="24"/>
              </w:rPr>
              <w:t>1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</w:p>
        </w:tc>
      </w:tr>
      <w:tr w:rsidR="00D16BD4" w14:paraId="1BCF5415" w14:textId="77777777" w:rsidTr="00DA7A24">
        <w:tc>
          <w:tcPr>
            <w:tcW w:w="2263" w:type="dxa"/>
          </w:tcPr>
          <w:p w14:paraId="2D72319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序号</w:t>
            </w:r>
          </w:p>
        </w:tc>
        <w:tc>
          <w:tcPr>
            <w:tcW w:w="2081" w:type="dxa"/>
          </w:tcPr>
          <w:p w14:paraId="10E43E60" w14:textId="7C9879DD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 w:rsidR="009B576F">
              <w:rPr>
                <w:rFonts w:hint="eastAsia"/>
                <w:sz w:val="24"/>
              </w:rPr>
              <w:t>项目</w:t>
            </w:r>
          </w:p>
        </w:tc>
        <w:tc>
          <w:tcPr>
            <w:tcW w:w="1878" w:type="dxa"/>
          </w:tcPr>
          <w:p w14:paraId="1F39B348" w14:textId="6E2B4063" w:rsidR="00D16BD4" w:rsidRDefault="009B576F" w:rsidP="009B576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金额</w:t>
            </w:r>
          </w:p>
        </w:tc>
        <w:tc>
          <w:tcPr>
            <w:tcW w:w="2074" w:type="dxa"/>
          </w:tcPr>
          <w:p w14:paraId="039F92CC" w14:textId="786E132C" w:rsidR="00D16BD4" w:rsidRDefault="009B576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备注</w:t>
            </w:r>
          </w:p>
        </w:tc>
      </w:tr>
      <w:tr w:rsidR="00D16BD4" w14:paraId="10D3075E" w14:textId="77777777" w:rsidTr="00DA7A24">
        <w:trPr>
          <w:trHeight w:val="736"/>
        </w:trPr>
        <w:tc>
          <w:tcPr>
            <w:tcW w:w="2263" w:type="dxa"/>
          </w:tcPr>
          <w:p w14:paraId="7BD97767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2081" w:type="dxa"/>
          </w:tcPr>
          <w:p w14:paraId="60C69916" w14:textId="2AD0B4BF" w:rsidR="00D16BD4" w:rsidRDefault="00090F59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维保费</w:t>
            </w:r>
          </w:p>
        </w:tc>
        <w:tc>
          <w:tcPr>
            <w:tcW w:w="1878" w:type="dxa"/>
          </w:tcPr>
          <w:p w14:paraId="190EFC2C" w14:textId="1E19736E" w:rsidR="00862E95" w:rsidRDefault="00862E95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6835EE99" w:rsidR="00675AAA" w:rsidRPr="00DA7A24" w:rsidRDefault="009D5B03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单位：年</w:t>
            </w:r>
          </w:p>
        </w:tc>
      </w:tr>
      <w:tr w:rsidR="008B7111" w14:paraId="6AE3DFB2" w14:textId="77777777" w:rsidTr="00DA7A24">
        <w:trPr>
          <w:trHeight w:val="736"/>
        </w:trPr>
        <w:tc>
          <w:tcPr>
            <w:tcW w:w="2263" w:type="dxa"/>
          </w:tcPr>
          <w:p w14:paraId="0F14D8CD" w14:textId="43099784" w:rsidR="008B7111" w:rsidRDefault="008B7111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2081" w:type="dxa"/>
          </w:tcPr>
          <w:p w14:paraId="2DCDF2DC" w14:textId="09F41E67" w:rsidR="008B7111" w:rsidRDefault="00D0139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软件改造</w:t>
            </w:r>
          </w:p>
        </w:tc>
        <w:tc>
          <w:tcPr>
            <w:tcW w:w="1878" w:type="dxa"/>
          </w:tcPr>
          <w:p w14:paraId="50EAB936" w14:textId="77777777" w:rsidR="008B7111" w:rsidRDefault="008B7111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57D03DE8" w14:textId="15A93516" w:rsidR="008B7111" w:rsidRPr="00DA7A24" w:rsidRDefault="009D5B03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单位：</w:t>
            </w:r>
            <w:r>
              <w:rPr>
                <w:rFonts w:hint="eastAsia"/>
                <w:sz w:val="24"/>
              </w:rPr>
              <w:t>元</w:t>
            </w:r>
            <w:r>
              <w:rPr>
                <w:rFonts w:hint="eastAsia"/>
                <w:sz w:val="24"/>
              </w:rPr>
              <w:t>/</w:t>
            </w:r>
            <w:r>
              <w:rPr>
                <w:rFonts w:hint="eastAsia"/>
                <w:sz w:val="24"/>
              </w:rPr>
              <w:t>人日</w:t>
            </w:r>
          </w:p>
        </w:tc>
      </w:tr>
      <w:tr w:rsidR="00D16BD4" w14:paraId="07955E8F" w14:textId="77777777" w:rsidTr="00E44561">
        <w:trPr>
          <w:trHeight w:val="2527"/>
        </w:trPr>
        <w:tc>
          <w:tcPr>
            <w:tcW w:w="2263" w:type="dxa"/>
            <w:vAlign w:val="center"/>
          </w:tcPr>
          <w:p w14:paraId="12B481B8" w14:textId="77777777" w:rsidR="00D16BD4" w:rsidRDefault="00802D2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 w:rsidR="004C107F">
              <w:rPr>
                <w:rFonts w:hint="eastAsia"/>
                <w:sz w:val="24"/>
              </w:rPr>
              <w:t>人员签字</w:t>
            </w:r>
            <w:r w:rsidR="007B64BF">
              <w:rPr>
                <w:rFonts w:hint="eastAsia"/>
                <w:sz w:val="24"/>
              </w:rPr>
              <w:t>盖章</w:t>
            </w:r>
          </w:p>
          <w:p w14:paraId="0ACE5D9F" w14:textId="1A8308E7" w:rsidR="00D53FCF" w:rsidRDefault="00482E98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（</w:t>
            </w:r>
            <w:r>
              <w:rPr>
                <w:rFonts w:hint="eastAsia"/>
                <w:sz w:val="24"/>
              </w:rPr>
              <w:t>联系人及电话</w:t>
            </w:r>
            <w:r>
              <w:rPr>
                <w:sz w:val="24"/>
              </w:rPr>
              <w:t>）</w:t>
            </w:r>
          </w:p>
        </w:tc>
        <w:tc>
          <w:tcPr>
            <w:tcW w:w="6033" w:type="dxa"/>
            <w:gridSpan w:val="3"/>
          </w:tcPr>
          <w:p w14:paraId="29EA4048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1AB0C162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638B999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93529E6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>
      <w:pPr>
        <w:jc w:val="center"/>
        <w:rPr>
          <w:sz w:val="28"/>
          <w:szCs w:val="28"/>
        </w:rPr>
      </w:pPr>
    </w:p>
    <w:p w14:paraId="64F06870" w14:textId="77777777" w:rsidR="00D16BD4" w:rsidRDefault="00D16BD4">
      <w:pPr>
        <w:jc w:val="center"/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8830F8" w14:textId="77777777" w:rsidR="00794D89" w:rsidRDefault="00794D89" w:rsidP="007F3323">
      <w:r>
        <w:separator/>
      </w:r>
    </w:p>
  </w:endnote>
  <w:endnote w:type="continuationSeparator" w:id="0">
    <w:p w14:paraId="35A0C1BD" w14:textId="77777777" w:rsidR="00794D89" w:rsidRDefault="00794D89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4E543A" w14:textId="77777777" w:rsidR="00794D89" w:rsidRDefault="00794D89" w:rsidP="007F3323">
      <w:r>
        <w:separator/>
      </w:r>
    </w:p>
  </w:footnote>
  <w:footnote w:type="continuationSeparator" w:id="0">
    <w:p w14:paraId="3347FAB9" w14:textId="77777777" w:rsidR="00794D89" w:rsidRDefault="00794D89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mwqAUAi8r+tywAAAA="/>
  </w:docVars>
  <w:rsids>
    <w:rsidRoot w:val="0CA818B9"/>
    <w:rsid w:val="00006DEB"/>
    <w:rsid w:val="00014FFB"/>
    <w:rsid w:val="000327C2"/>
    <w:rsid w:val="0006313D"/>
    <w:rsid w:val="00090F59"/>
    <w:rsid w:val="000C38DE"/>
    <w:rsid w:val="000F21B1"/>
    <w:rsid w:val="00284C43"/>
    <w:rsid w:val="00311C24"/>
    <w:rsid w:val="003B0BD1"/>
    <w:rsid w:val="004140CD"/>
    <w:rsid w:val="00453532"/>
    <w:rsid w:val="00482E98"/>
    <w:rsid w:val="004C107F"/>
    <w:rsid w:val="005A0BEA"/>
    <w:rsid w:val="005A5905"/>
    <w:rsid w:val="005B62D0"/>
    <w:rsid w:val="005D1733"/>
    <w:rsid w:val="005E6EAF"/>
    <w:rsid w:val="00600273"/>
    <w:rsid w:val="00675AAA"/>
    <w:rsid w:val="006F42E6"/>
    <w:rsid w:val="00712E33"/>
    <w:rsid w:val="00742859"/>
    <w:rsid w:val="007847CD"/>
    <w:rsid w:val="00794D89"/>
    <w:rsid w:val="007B64BF"/>
    <w:rsid w:val="007F3323"/>
    <w:rsid w:val="00802D26"/>
    <w:rsid w:val="00862E95"/>
    <w:rsid w:val="008B7111"/>
    <w:rsid w:val="00915C7D"/>
    <w:rsid w:val="009B576F"/>
    <w:rsid w:val="009D5B03"/>
    <w:rsid w:val="00A72317"/>
    <w:rsid w:val="00AC2349"/>
    <w:rsid w:val="00B201CF"/>
    <w:rsid w:val="00B90AD9"/>
    <w:rsid w:val="00BF4CA1"/>
    <w:rsid w:val="00C20246"/>
    <w:rsid w:val="00C3508E"/>
    <w:rsid w:val="00C65AF4"/>
    <w:rsid w:val="00C839EC"/>
    <w:rsid w:val="00CA7F67"/>
    <w:rsid w:val="00D0139F"/>
    <w:rsid w:val="00D16BD4"/>
    <w:rsid w:val="00D251DC"/>
    <w:rsid w:val="00D53FCF"/>
    <w:rsid w:val="00D6365C"/>
    <w:rsid w:val="00D70805"/>
    <w:rsid w:val="00D80901"/>
    <w:rsid w:val="00D965D9"/>
    <w:rsid w:val="00DA7A24"/>
    <w:rsid w:val="00DB3018"/>
    <w:rsid w:val="00DC2081"/>
    <w:rsid w:val="00E44561"/>
    <w:rsid w:val="00E54B2A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</Words>
  <Characters>131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xinli</cp:lastModifiedBy>
  <cp:revision>33</cp:revision>
  <dcterms:created xsi:type="dcterms:W3CDTF">2022-07-05T07:45:00Z</dcterms:created>
  <dcterms:modified xsi:type="dcterms:W3CDTF">2024-04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